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Munich,</w:t>
      </w:r>
      <w:r>
        <w:t xml:space="preserve"> </w:t>
      </w:r>
      <w:r>
        <w:t xml:space="preserve">Germany</w:t>
      </w:r>
    </w:p>
    <w:bookmarkStart w:id="20" w:name="X9af370082524cffeee195abdffa4d88233088c8"/>
    <w:p>
      <w:pPr>
        <w:pStyle w:val="Heading1"/>
      </w:pPr>
      <w:r>
        <w:t xml:space="preserve">Internship Application Letter: Editorial Internship at [Company Name], Munich, Germany</w:t>
      </w:r>
    </w:p>
    <w:p>
      <w:pPr>
        <w:pStyle w:val="FirstParagraph"/>
      </w:pPr>
      <w:r>
        <w:t xml:space="preserve">Dear Hiring Manager,</w:t>
      </w:r>
    </w:p>
    <w:p>
      <w:pPr>
        <w:pStyle w:val="BodyText"/>
      </w:pPr>
      <w:r>
        <w:t xml:space="preserve">It is with profound enthusiasm and meticulous preparation that I submit my application for the Editorial Internship position at [Company Name] in Munich, Germany. As a dedicated and culturally attuned aspiring editor with a deep appreciation for the nuances of language, storytelling, and media innovation, I am eager to contribute to your esteemed team within one of Europe’s most dynamic cultural capitals. This</w:t>
      </w:r>
      <w:r>
        <w:t xml:space="preserve"> </w:t>
      </w:r>
      <w:r>
        <w:rPr>
          <w:iCs/>
          <w:i/>
        </w:rPr>
        <w:t xml:space="preserve">Internship Application Letter</w:t>
      </w:r>
      <w:r>
        <w:t xml:space="preserve"> </w:t>
      </w:r>
      <w:r>
        <w:t xml:space="preserve">serves not merely as an expression of interest but as a testament to my alignment with your editorial vision and Munich’s thriving creative ecosystem.</w:t>
      </w:r>
    </w:p>
    <w:p>
      <w:pPr>
        <w:pStyle w:val="BodyText"/>
      </w:pPr>
      <w:r>
        <w:t xml:space="preserve">My academic journey at [Your University, e.g., Ludwig Maximilian University of Munich] has equipped me with a robust foundation in editorial excellence, literary analysis, and cross-cultural communication—all critical for success in Germany’s competitive media landscape. My coursework in German Literature and Comparative Media Studies immersed me in the rich textual traditions of Central Europe while fostering a disciplined approach to editing that values precision and cultural sensitivity. For instance, I recently curated an anthology of contemporary Bavarian short stories for my university’s literary journal, where I refined 15 original submissions through rigorous structural edits, linguistic polish, and contextual research. This project demanded not only editorial acumen but also an understanding of regional dialects and historical references—skills directly transferable to navigating Munich’s unique media environment. Furthermore, my internship at [Previous Media Organization] honed my ability to collaborate with writers under tight deadlines, utilize CMS platforms like WordPress and Adobe InDesign, and adapt content for diverse digital audiences—a skill set I am eager to apply in a German context.</w:t>
      </w:r>
    </w:p>
    <w:p>
      <w:pPr>
        <w:pStyle w:val="BodyText"/>
      </w:pPr>
      <w:r>
        <w:t xml:space="preserve">What excites me most about this opportunity is the chance to immerse myself in Munich’s unparalleled editorial community. As a city that seamlessly blends historic literary legacy with cutting-edge digital innovation, Munich offers an ideal crucible for growth as an editor. I have long admired how publications like</w:t>
      </w:r>
      <w:r>
        <w:t xml:space="preserve"> </w:t>
      </w:r>
      <w:r>
        <w:rPr>
          <w:iCs/>
          <w:i/>
        </w:rPr>
        <w:t xml:space="preserve">Süddeutsche Zeitung</w:t>
      </w:r>
      <w:r>
        <w:t xml:space="preserve"> </w:t>
      </w:r>
      <w:r>
        <w:t xml:space="preserve">and</w:t>
      </w:r>
      <w:r>
        <w:t xml:space="preserve"> </w:t>
      </w:r>
      <w:r>
        <w:rPr>
          <w:iCs/>
          <w:i/>
        </w:rPr>
        <w:t xml:space="preserve">Focus</w:t>
      </w:r>
      <w:r>
        <w:t xml:space="preserve"> </w:t>
      </w:r>
      <w:r>
        <w:t xml:space="preserve">merge journalistic rigor with regional storytelling—a balance I aspire to master. In my research on [Company Name], I was particularly impressed by your recent feature on Munich’s urban sustainability initiatives, which exemplifies the kind of culturally resonant, well-researched content that defines excellence in German editorial work. This project aligns perfectly with my own commitment to elevating narratives that reflect societal depth and local identity—a principle I believe is central to a successful</w:t>
      </w:r>
      <w:r>
        <w:t xml:space="preserve"> </w:t>
      </w:r>
      <w:r>
        <w:rPr>
          <w:iCs/>
          <w:i/>
        </w:rPr>
        <w:t xml:space="preserve">Editor</w:t>
      </w:r>
      <w:r>
        <w:t xml:space="preserve"> </w:t>
      </w:r>
      <w:r>
        <w:t xml:space="preserve">in Germany Munich.</w:t>
      </w:r>
    </w:p>
    <w:p>
      <w:pPr>
        <w:pStyle w:val="BodyText"/>
      </w:pPr>
      <w:r>
        <w:t xml:space="preserve">Beyond technical skills, I bring an authentic cultural curiosity that positions me as an ideal fit for your team. Having lived and studied in Bavaria for two years, I am fluent in German (B2/C1 level) and deeply familiar with local communication norms—critical assets for navigating editorial workflows in a German-speaking environment. I understand that German media values clarity, respect for tradition, and meticulous attention to detail; my approach reflects these values. For example, during a recent proofreading project for an academic press, I identified subtle inconsistencies in historical references that enhanced the publication’s credibility—a habit rooted in the precision expected by German editors. My adaptability is further demonstrated by my ability to thrive in collaborative settings; at [Previous Role], I mediated between writers and designers to streamline content production, ensuring deadlines were met without compromising quality. This experience taught me that effective editing transcends grammar—it’s about fostering trust and elevating collective vision.</w:t>
      </w:r>
    </w:p>
    <w:p>
      <w:pPr>
        <w:pStyle w:val="BodyText"/>
      </w:pPr>
      <w:r>
        <w:t xml:space="preserve">Germany Munich represents far more than a location for this internship; it is the epicenter of my professional aspiration. The city’s vibrant tapestry of publishers, startups, and cultural institutions—like the Munich Book Fair or the Bavarian Media Academy—creates an ecosystem where editors don’t just refine text but shape discourse. I am particularly drawn to [Company Name]’s commitment to [mention specific initiative, e.g., "amplifying underrepresented voices in German media"], as it mirrors my own belief that editorial work must be both artistically rigorous and socially engaged. I am confident that my proactive mindset, coupled with my dedication to continuous learning, will allow me to contribute meaningfully from day one while absorbing the nuances of your editorial process.</w:t>
      </w:r>
    </w:p>
    <w:p>
      <w:pPr>
        <w:pStyle w:val="BodyText"/>
      </w:pPr>
      <w:r>
        <w:t xml:space="preserve">I have attached my resume for a detailed overview of my qualifications and am prepared to discuss how my background in literary editing, digital content management, and German language proficiency aligns with the goals of this internship. I welcome the opportunity to learn from your team’s expertise and to contribute fresh perspectives rooted in both academic rigor and genuine passion for storytelling. Munich’s spirit—where tradition fuels innovation—inspires me daily, and I am eager to grow as an</w:t>
      </w:r>
      <w:r>
        <w:t xml:space="preserve"> </w:t>
      </w:r>
      <w:r>
        <w:rPr>
          <w:iCs/>
          <w:i/>
        </w:rPr>
        <w:t xml:space="preserve">Editor</w:t>
      </w:r>
      <w:r>
        <w:t xml:space="preserve"> </w:t>
      </w:r>
      <w:r>
        <w:t xml:space="preserve">within that inspiring framework.</w:t>
      </w:r>
    </w:p>
    <w:p>
      <w:pPr>
        <w:pStyle w:val="BodyText"/>
      </w:pPr>
      <w:r>
        <w:t xml:space="preserve">Thank you for considering my application for this pivotal role. I am deeply committed to the values of editorial excellence that [Company Name] embodies and am enthusiastic about the possibility of supporting your mission in Germany Munich. I have attached my portfolio, including samples from my academic projects and professional work, which further illustrate my ability to deliver polished, culturally aware content. I look forward to discussing how I can contribute to your team’s success during an interview at your convenience.</w:t>
      </w:r>
    </w:p>
    <w:p>
      <w:pPr>
        <w:pStyle w:val="BodyText"/>
      </w:pPr>
      <w:r>
        <w:t xml:space="preserve">With sincere appreciation,</w:t>
      </w:r>
    </w:p>
    <w:p>
      <w:pPr>
        <w:pStyle w:val="BodyText"/>
      </w:pPr>
      <w:r>
        <w:t xml:space="preserve">[Your Full Name]</w:t>
      </w:r>
    </w:p>
    <w:p>
      <w:pPr>
        <w:pStyle w:val="BodyText"/>
      </w:pPr>
      <w:r>
        <w:t xml:space="preserve">[Your Email Address] | [Your Phone Number] | [LinkedIn Profile URL, if applicable]</w:t>
      </w:r>
    </w:p>
    <w:p>
      <w:pPr>
        <w:pStyle w:val="BodyText"/>
      </w:pPr>
      <w:r>
        <w:t xml:space="preserve">Current Location: Munich, Germany</w:t>
      </w:r>
    </w:p>
    <w:p>
      <w:pPr>
        <w:pStyle w:val="BodyText"/>
      </w:pPr>
      <w:r>
        <w:t xml:space="preserve">This Internship Application Letter for the Editor position at [Company Name] reflects my dedication to editorial excellence in Germany Munich, combining academic rigor, cultural fluency, and a passion for storytelling within Bavaria’s creative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 Munich, Germany</dc:title>
  <dc:creator/>
  <cp:keywords/>
  <dcterms:created xsi:type="dcterms:W3CDTF">2026-04-21T07:04:16Z</dcterms:created>
  <dcterms:modified xsi:type="dcterms:W3CDTF">2026-04-21T07:04:16Z</dcterms:modified>
</cp:coreProperties>
</file>

<file path=docProps/custom.xml><?xml version="1.0" encoding="utf-8"?>
<Properties xmlns="http://schemas.openxmlformats.org/officeDocument/2006/custom-properties" xmlns:vt="http://schemas.openxmlformats.org/officeDocument/2006/docPropsVTypes"/>
</file>